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rthodontic Internship Position at Manila Dental Excellence Clinic</w:t>
      </w:r>
    </w:p>
    <w:bookmarkEnd w:id="20"/>
    <w:p>
      <w:pPr>
        <w:pStyle w:val="BodyText"/>
      </w:pPr>
      <w:r>
        <w:t xml:space="preserve">May 26, 2024</w:t>
      </w:r>
    </w:p>
    <w:p>
      <w:pPr>
        <w:pStyle w:val="BodyText"/>
      </w:pPr>
      <w:r>
        <w:t xml:space="preserve">Dr. Elena Rodriguez</w:t>
      </w:r>
      <w:r>
        <w:br/>
      </w:r>
      <w:r>
        <w:t xml:space="preserve">Chief Orthodontist</w:t>
      </w:r>
      <w:r>
        <w:br/>
      </w:r>
      <w:r>
        <w:t xml:space="preserve">Manila Dental Excellence Clinic</w:t>
      </w:r>
      <w:r>
        <w:br/>
      </w:r>
      <w:r>
        <w:t xml:space="preserve">Suite 1503, The Grandview Tower</w:t>
      </w:r>
      <w:r>
        <w:br/>
      </w:r>
      <w:r>
        <w:t xml:space="preserve">Ayala Avenue, Makati City</w:t>
      </w:r>
      <w:r>
        <w:br/>
      </w:r>
      <w:r>
        <w:t xml:space="preserve">Philippines</w:t>
      </w:r>
    </w:p>
    <w:p>
      <w:pPr>
        <w:pStyle w:val="BodyText"/>
      </w:pPr>
      <w:r>
        <w:t xml:space="preserve">Dear Dr. Rodriguez,</w:t>
      </w:r>
    </w:p>
    <w:p>
      <w:pPr>
        <w:pStyle w:val="BodyText"/>
      </w:pPr>
      <w:r>
        <w:t xml:space="preserve">It is with profound enthusiasm and deep respect for your clinic's pioneering work in orthodontic care that I submit my Internship Application Letter for the Orthodontic Intern position at Manila Dental Excellence Clinic. As a final-year Doctor of Dental Surgery student at the University of the Philippines College of Dentistry, I have dedicated my academic journey to mastering orthodontic principles with a specific focus on contributing to dental health advancement in our vibrant metropolis, Manila. This opportunity represents not merely an educational milestone but a vital step toward becoming an impactful Orthodontist serving the diverse communities across the Philippines Manila region.</w:t>
      </w:r>
    </w:p>
    <w:p>
      <w:pPr>
        <w:pStyle w:val="BodyText"/>
      </w:pPr>
      <w:r>
        <w:t xml:space="preserve">My academic foundation has been meticulously built around orthodontic excellence through rigorous coursework including Advanced Orthodontics, Cephalometric Analysis, and Biomechanics of Tooth Movement. I maintained a 3.87/4.0 GPA while actively participating in the UP Dental Society's Orthodontic Outreach Program, where we provided free dental screenings to underprivileged communities in Tondo and Quiapo—areas where access to specialized orthodontic care remains critically limited. This experience crystallized my commitment to addressing orthodontic disparities within the Philippines Manila context, particularly recognizing that nearly 72% of Filipino adolescents require orthodontic intervention yet only 18% receive it due to accessibility barriers (per DOH 2023 Dental Health Report). I am eager to apply this awareness under your mentorship.</w:t>
      </w:r>
    </w:p>
    <w:p>
      <w:pPr>
        <w:pStyle w:val="BodyText"/>
      </w:pPr>
      <w:r>
        <w:t xml:space="preserve">During my clinical rotations at the Philippine General Hospital's Orthodontic Department, I assisted in managing complex cases involving Class II malocclusions and crossbites among pediatric patients—a demographic disproportionately affected by dental trauma in our urban centers. I became proficient in digital scan protocols using iTero Element technology and manual model analysis, while consistently receiving commendations for my meticulous treatment planning documentation. My experience with orthodontic appliance adjustments, including traditional braces and clear aligners, aligns precisely with the comprehensive approach your clinic champions. Notably, I developed a patient communication protocol for non-English-speaking families that reduced appointment no-shows by 27% in our outreach program—skills directly transferable to Manila's linguistically diverse population.</w:t>
      </w:r>
    </w:p>
    <w:p>
      <w:pPr>
        <w:pStyle w:val="BodyText"/>
      </w:pPr>
      <w:r>
        <w:t xml:space="preserve">What particularly draws me to Manila Dental Excellence Clinic is your clinic’s dual commitment to cutting-edge orthodontic technology and community service. Your recent initiative, "Smile for All Manila," providing subsidized orthodontic care for low-income students in public schools, resonates deeply with my professional ethos. I am especially impressed by your research on the efficacy of lingual orthodontics among Filipino patients with specific maxillary arch dimensions—a study directly relevant to our population’s unique anatomical characteristics. As a future Orthodontist in the Philippines Manila landscape, I recognize that cultural competence is as crucial as technical skill; my fluency in Tagalog, Cebuano, and basic Ilocano—honed through years of volunteer work in Metro Manila barangays—positions me to bridge communication gaps that often hinder effective orthodontic care.</w:t>
      </w:r>
    </w:p>
    <w:p>
      <w:pPr>
        <w:pStyle w:val="BodyText"/>
      </w:pPr>
      <w:r>
        <w:t xml:space="preserve">The Philippines Manila environment presents both challenges and unparalleled opportunities for orthodontic innovation. With the rapid urbanization of our capital city, we face rising cases of malocclusion linked to dietary shifts toward processed foods and limited access to preventive care in informal settlements. My academic thesis, "Orthodontic Treatment Accessibility in Metro Manila Public Health Facilities," analyzed referral patterns across 12 district health centers and identified systemic bottlenecks—findings I believe could complement your clinic's community programs. As an intern at your esteemed practice, I am prepared to contribute not only as a diligent assistant but as a proactive participant in developing localized solutions for underserved populations, such as mobile orthodontic units for remote communities near Manila’s fringes.</w:t>
      </w:r>
    </w:p>
    <w:p>
      <w:pPr>
        <w:pStyle w:val="BodyText"/>
      </w:pPr>
      <w:r>
        <w:t xml:space="preserve">I am acutely aware that becoming an Orthodontist in the Philippines requires more than clinical expertise—it demands ethical stewardship and community partnership. Your clinic's adherence to PDC (Philippine Dental Council) standards while pioneering patient-centered care models exemplifies this balance. I have closely followed your work with the Philippine Orthodontic Society on their "Rural Smile Project," which has transformed orthodontic access in provinces like Bulacan and Laguna. My volunteer work at the Manila City Health Office’s Dental Mobile Unit—where I assisted in screening over 400 children for early orthodontic intervention—confirmed my passion for extending these benefits throughout Manila's neighborhoods. I am committed to upholding the highest professional standards while embracing your clinic's mission to make transformative orthodontic care accessible across all socioeconomic strata of Manila.</w:t>
      </w:r>
    </w:p>
    <w:p>
      <w:pPr>
        <w:pStyle w:val="BodyText"/>
      </w:pPr>
      <w:r>
        <w:t xml:space="preserve">The Orthodontist internship at Manila Dental Excellence Clinic represents the ideal convergence of my academic preparation, community service philosophy, and professional aspirations. I am eager to contribute my technical skills in digital orthodontics and cultural fluency while learning from your renowned team’s expertise in managing complex cases within our unique Philippine context. I understand that this role demands not just clinical aptitude but a deep understanding of Manila's social dynamics—a perspective I have cultivated through years of immersion in our city's diverse communities.</w:t>
      </w:r>
    </w:p>
    <w:p>
      <w:pPr>
        <w:pStyle w:val="BodyText"/>
      </w:pPr>
      <w:r>
        <w:t xml:space="preserve">Thank you for considering my Internship Application Letter. I would welcome the opportunity to discuss how my proactive approach, dedication to community dental health, and passion for orthodontic excellence align with your clinic’s vision. I have attached my CV, academic transcripts, and letters of recommendation from Dr. Santos (UP Orthodontics Department Head) and Dr. Lim (PGH Pediatric Dentistry), who have consistently praised my clinical diligence in high-pressure settings like Manila's tertiary hospitals.</w:t>
      </w:r>
    </w:p>
    <w:p>
      <w:pPr>
        <w:pStyle w:val="BodyText"/>
      </w:pPr>
      <w:r>
        <w:t xml:space="preserve">I am available for an interview at your earliest convenience and can be reached at +63917-555-0123 or maria.santos@up.edu.ph. I look forward to the possibility of contributing to Manila Dental Excellence Clinic’s legacy of transforming smiles across the Philippines Manila region.</w:t>
      </w:r>
    </w:p>
    <w:p>
      <w:pPr>
        <w:pStyle w:val="BodyText"/>
      </w:pPr>
      <w:r>
        <w:t xml:space="preserve">Respectfully yours,</w:t>
      </w:r>
    </w:p>
    <w:p>
      <w:pPr>
        <w:pStyle w:val="BodyText"/>
      </w:pPr>
      <w:r>
        <w:t xml:space="preserve">Maria Isabel Santos</w:t>
      </w:r>
    </w:p>
    <w:p>
      <w:pPr>
        <w:pStyle w:val="BodyText"/>
      </w:pPr>
      <w:r>
        <w:t xml:space="preserve">Doctor of Dental Surgery Candidate (Class of 2024)</w:t>
      </w:r>
    </w:p>
    <w:p>
      <w:pPr>
        <w:pStyle w:val="BodyText"/>
      </w:pPr>
      <w:r>
        <w:t xml:space="preserve">University of the Philippines College of Dentistry</w:t>
      </w:r>
    </w:p>
    <w:p>
      <w:pPr>
        <w:pStyle w:val="BodyText"/>
      </w:pPr>
      <w:r>
        <w:t xml:space="preserve">Word Count: 852</w:t>
      </w:r>
    </w:p>
    <w:p>
      <w:pPr>
        <w:pStyle w:val="BodyText"/>
      </w:pPr>
      <w:r>
        <w:t xml:space="preserve">This Internship Application Letter reflects my commitment to orthodontic excellence in the Philippines Manil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1T04:46:58Z</dcterms:created>
  <dcterms:modified xsi:type="dcterms:W3CDTF">2026-07-21T04:46:58Z</dcterms:modified>
</cp:coreProperties>
</file>

<file path=docProps/custom.xml><?xml version="1.0" encoding="utf-8"?>
<Properties xmlns="http://schemas.openxmlformats.org/officeDocument/2006/custom-properties" xmlns:vt="http://schemas.openxmlformats.org/officeDocument/2006/docPropsVTypes"/>
</file>